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795782" w14:textId="55BA4709" w:rsidR="0013004D" w:rsidRPr="009833BD" w:rsidRDefault="009833BD" w:rsidP="00AE58BA">
      <w:pPr>
        <w:pStyle w:val="Heading1"/>
      </w:pPr>
      <w:r w:rsidRPr="009833BD">
        <w:t>G</w:t>
      </w:r>
      <w:r>
        <w:t xml:space="preserve">EORGIA COLLEGE </w:t>
      </w:r>
      <w:r w:rsidRPr="009833BD">
        <w:t>POLICIES ON PLAGIARISM</w:t>
      </w:r>
    </w:p>
    <w:p w14:paraId="06B6AF6A" w14:textId="1B0CC419" w:rsidR="009833BD" w:rsidRDefault="009833BD" w:rsidP="00AE58BA">
      <w:pPr>
        <w:pStyle w:val="Heading2"/>
      </w:pPr>
      <w:r>
        <w:t>Faculty</w:t>
      </w:r>
    </w:p>
    <w:p w14:paraId="3A282E58" w14:textId="77777777" w:rsidR="009833BD" w:rsidRDefault="00E91056" w:rsidP="00AE58BA">
      <w:pPr>
        <w:pStyle w:val="Heading3"/>
      </w:pPr>
      <w:hyperlink r:id="rId5" w:history="1">
        <w:r w:rsidRPr="00E91056">
          <w:rPr>
            <w:rStyle w:val="Hyperlink"/>
          </w:rPr>
          <w:t>Policy on Research Misconduct</w:t>
        </w:r>
      </w:hyperlink>
      <w:r w:rsidR="00F93AAD">
        <w:t xml:space="preserve"> </w:t>
      </w:r>
    </w:p>
    <w:p w14:paraId="57500BB3" w14:textId="595F5AB8" w:rsidR="00E91056" w:rsidRDefault="00F93AAD">
      <w:r>
        <w:t>(</w:t>
      </w:r>
      <w:hyperlink r:id="rId6" w:history="1">
        <w:r w:rsidRPr="00F93AAD">
          <w:rPr>
            <w:rStyle w:val="Hyperlink"/>
          </w:rPr>
          <w:t>Policy Manual</w:t>
        </w:r>
      </w:hyperlink>
      <w:r w:rsidRPr="00F93AAD">
        <w:t>  /  </w:t>
      </w:r>
      <w:hyperlink r:id="rId7" w:history="1">
        <w:r w:rsidRPr="00F93AAD">
          <w:rPr>
            <w:rStyle w:val="Hyperlink"/>
          </w:rPr>
          <w:t>Academic Affairs</w:t>
        </w:r>
      </w:hyperlink>
      <w:r w:rsidRPr="00F93AAD">
        <w:t>  /  </w:t>
      </w:r>
      <w:hyperlink r:id="rId8" w:history="1">
        <w:r w:rsidRPr="00F93AAD">
          <w:rPr>
            <w:rStyle w:val="Hyperlink"/>
          </w:rPr>
          <w:t>Employment Policies, Procedures, and Benefits</w:t>
        </w:r>
      </w:hyperlink>
      <w:r w:rsidRPr="00F93AAD">
        <w:t>  /  </w:t>
      </w:r>
      <w:hyperlink r:id="rId9" w:history="1">
        <w:r w:rsidRPr="00F93AAD">
          <w:rPr>
            <w:rStyle w:val="Hyperlink"/>
          </w:rPr>
          <w:t>Faculty Professional Development Opportunities</w:t>
        </w:r>
      </w:hyperlink>
      <w:r w:rsidRPr="00F93AAD">
        <w:t>  /  </w:t>
      </w:r>
      <w:hyperlink r:id="rId10" w:history="1">
        <w:r w:rsidRPr="00F93AAD">
          <w:rPr>
            <w:rStyle w:val="Hyperlink"/>
          </w:rPr>
          <w:t>Faculty Research</w:t>
        </w:r>
      </w:hyperlink>
      <w:r>
        <w:t>)</w:t>
      </w:r>
    </w:p>
    <w:p w14:paraId="452A24DE" w14:textId="3886E36D" w:rsidR="00FD7131" w:rsidRDefault="00FD7131" w:rsidP="00FD7131">
      <w:pPr>
        <w:pStyle w:val="Heading2"/>
      </w:pPr>
      <w:r>
        <w:t>Students</w:t>
      </w:r>
    </w:p>
    <w:p w14:paraId="28FECBBE" w14:textId="6F347763" w:rsidR="00FD7131" w:rsidRDefault="00FD7131" w:rsidP="00FD7131">
      <w:pPr>
        <w:pStyle w:val="Heading3"/>
      </w:pPr>
      <w:hyperlink r:id="rId11" w:history="1">
        <w:r w:rsidRPr="00FD7131">
          <w:rPr>
            <w:rStyle w:val="Hyperlink"/>
          </w:rPr>
          <w:t>Undergraduate Catalog 2022-2023</w:t>
        </w:r>
      </w:hyperlink>
    </w:p>
    <w:p w14:paraId="4AD50507" w14:textId="4254A438" w:rsidR="008657B1" w:rsidRPr="008657B1" w:rsidRDefault="008657B1" w:rsidP="001D4F78">
      <w:pPr>
        <w:pStyle w:val="Heading4"/>
        <w:ind w:firstLine="720"/>
      </w:pPr>
      <w:hyperlink r:id="rId12" w:history="1">
        <w:r w:rsidRPr="008657B1">
          <w:rPr>
            <w:rStyle w:val="Hyperlink"/>
          </w:rPr>
          <w:t>Academic Policies</w:t>
        </w:r>
      </w:hyperlink>
    </w:p>
    <w:p w14:paraId="66B66FBA" w14:textId="77777777" w:rsidR="001D4F78" w:rsidRDefault="00A053F9" w:rsidP="001D4F78">
      <w:pPr>
        <w:pStyle w:val="Heading5"/>
        <w:ind w:left="360" w:firstLine="720"/>
      </w:pPr>
      <w:hyperlink r:id="rId13" w:history="1">
        <w:r w:rsidRPr="00A053F9">
          <w:rPr>
            <w:rStyle w:val="Hyperlink"/>
          </w:rPr>
          <w:t>Honor Code</w:t>
        </w:r>
      </w:hyperlink>
    </w:p>
    <w:p w14:paraId="066DB4E7" w14:textId="77777777" w:rsidR="001D4F78" w:rsidRDefault="00FD7131" w:rsidP="001D4F78">
      <w:pPr>
        <w:pStyle w:val="Heading6"/>
        <w:ind w:left="720" w:firstLine="720"/>
      </w:pPr>
      <w:hyperlink r:id="rId14" w:history="1">
        <w:r w:rsidRPr="00FD7131">
          <w:rPr>
            <w:rStyle w:val="Hyperlink"/>
          </w:rPr>
          <w:t xml:space="preserve">The Honor </w:t>
        </w:r>
        <w:proofErr w:type="spellStart"/>
        <w:r w:rsidRPr="00FD7131">
          <w:rPr>
            <w:rStyle w:val="Hyperlink"/>
          </w:rPr>
          <w:t>Code</w:t>
        </w:r>
      </w:hyperlink>
      <w:proofErr w:type="spellEnd"/>
    </w:p>
    <w:p w14:paraId="0A6023DE" w14:textId="786CF130" w:rsidR="00FD7131" w:rsidRDefault="00FD7131" w:rsidP="001D4F78">
      <w:pPr>
        <w:pStyle w:val="Heading6"/>
        <w:ind w:left="720" w:firstLine="720"/>
      </w:pPr>
      <w:hyperlink r:id="rId15" w:history="1">
        <w:r w:rsidRPr="00FD7131">
          <w:rPr>
            <w:rStyle w:val="Hyperlink"/>
          </w:rPr>
          <w:t>Violations Defined</w:t>
        </w:r>
      </w:hyperlink>
    </w:p>
    <w:p w14:paraId="00726675" w14:textId="3E2A7F0A" w:rsidR="00A053F9" w:rsidRDefault="00A053F9" w:rsidP="001D4F78">
      <w:pPr>
        <w:pStyle w:val="Heading5"/>
        <w:ind w:left="360" w:firstLine="720"/>
      </w:pPr>
      <w:hyperlink r:id="rId16" w:history="1">
        <w:r w:rsidRPr="00A053F9">
          <w:rPr>
            <w:rStyle w:val="Hyperlink"/>
          </w:rPr>
          <w:t>Student Code of Conduct</w:t>
        </w:r>
      </w:hyperlink>
    </w:p>
    <w:p w14:paraId="3B2722B1" w14:textId="77777777" w:rsidR="001D4F78" w:rsidRPr="001D4F78" w:rsidRDefault="001D4F78" w:rsidP="001D4F78">
      <w:pPr>
        <w:pStyle w:val="Heading6"/>
        <w:ind w:left="720" w:firstLine="720"/>
      </w:pPr>
      <w:hyperlink r:id="rId17" w:history="1">
        <w:r w:rsidRPr="001D4F78">
          <w:rPr>
            <w:rStyle w:val="Hyperlink"/>
          </w:rPr>
          <w:t>General Statement</w:t>
        </w:r>
      </w:hyperlink>
    </w:p>
    <w:p w14:paraId="7F587DAB" w14:textId="4C323337" w:rsidR="001D4F78" w:rsidRPr="001D4F78" w:rsidRDefault="001D4F78" w:rsidP="001D4F78">
      <w:pPr>
        <w:pStyle w:val="Heading6"/>
        <w:ind w:left="720" w:firstLine="720"/>
      </w:pPr>
      <w:hyperlink r:id="rId18" w:history="1">
        <w:r w:rsidRPr="001D4F78">
          <w:rPr>
            <w:rStyle w:val="Hyperlink"/>
          </w:rPr>
          <w:t>Student Academic Dishonesty</w:t>
        </w:r>
      </w:hyperlink>
    </w:p>
    <w:p w14:paraId="784742E9" w14:textId="77777777" w:rsidR="009833BD" w:rsidRDefault="00F93AAD" w:rsidP="001D4F78">
      <w:pPr>
        <w:pStyle w:val="Heading5"/>
        <w:spacing w:after="240"/>
        <w:ind w:left="360" w:firstLine="720"/>
      </w:pPr>
      <w:hyperlink r:id="rId19" w:history="1">
        <w:r w:rsidRPr="00F93AAD">
          <w:rPr>
            <w:rStyle w:val="Hyperlink"/>
          </w:rPr>
          <w:t>Student Rights and Responsibilities</w:t>
        </w:r>
      </w:hyperlink>
      <w:r>
        <w:t xml:space="preserve"> </w:t>
      </w:r>
    </w:p>
    <w:p w14:paraId="7DE7BFC8" w14:textId="01212AF2" w:rsidR="00207A38" w:rsidRDefault="00207A38" w:rsidP="00207A38">
      <w:pPr>
        <w:pStyle w:val="Heading3"/>
      </w:pPr>
      <w:hyperlink r:id="rId20" w:history="1">
        <w:r w:rsidRPr="00207A38">
          <w:rPr>
            <w:rStyle w:val="Hyperlink"/>
          </w:rPr>
          <w:t>DEAN OF STUDENTS / THE BOBCAT CODE</w:t>
        </w:r>
      </w:hyperlink>
    </w:p>
    <w:p w14:paraId="2262D621" w14:textId="0A95A71B" w:rsidR="00207A38" w:rsidRDefault="00207A38" w:rsidP="001D4F78">
      <w:pPr>
        <w:pStyle w:val="Heading4"/>
        <w:ind w:firstLine="720"/>
      </w:pPr>
      <w:hyperlink r:id="rId21" w:anchor="ahc" w:history="1">
        <w:r w:rsidRPr="00207A38">
          <w:rPr>
            <w:rStyle w:val="Hyperlink"/>
          </w:rPr>
          <w:t>Rules 1-10: Academic Honor Code</w:t>
        </w:r>
      </w:hyperlink>
    </w:p>
    <w:p w14:paraId="74AC7A74" w14:textId="24042EFA" w:rsidR="00207A38" w:rsidRPr="00207A38" w:rsidRDefault="008657B1" w:rsidP="001D4F78">
      <w:pPr>
        <w:pStyle w:val="Heading5"/>
        <w:spacing w:after="160"/>
        <w:ind w:left="720" w:firstLine="720"/>
      </w:pPr>
      <w:hyperlink r:id="rId22" w:history="1">
        <w:r w:rsidRPr="008657B1">
          <w:rPr>
            <w:rStyle w:val="Hyperlink"/>
          </w:rPr>
          <w:t>RULE 9. PLAGIARISM</w:t>
        </w:r>
      </w:hyperlink>
    </w:p>
    <w:p w14:paraId="2368D49F" w14:textId="01539109" w:rsidR="008657B1" w:rsidRDefault="008657B1" w:rsidP="008657B1">
      <w:pPr>
        <w:pStyle w:val="Heading3"/>
      </w:pPr>
      <w:hyperlink r:id="rId23" w:history="1">
        <w:r w:rsidRPr="008657B1">
          <w:rPr>
            <w:rStyle w:val="Hyperlink"/>
          </w:rPr>
          <w:t>Graduate Catalog 2022-2023</w:t>
        </w:r>
      </w:hyperlink>
    </w:p>
    <w:p w14:paraId="5574CC39" w14:textId="022923C9" w:rsidR="001E1BFC" w:rsidRDefault="001E1BFC" w:rsidP="001E1BFC">
      <w:pPr>
        <w:pStyle w:val="Heading4"/>
        <w:ind w:firstLine="720"/>
      </w:pPr>
      <w:hyperlink r:id="rId24" w:history="1">
        <w:r w:rsidRPr="001E1BFC">
          <w:rPr>
            <w:rStyle w:val="Hyperlink"/>
          </w:rPr>
          <w:t>Academic Policies</w:t>
        </w:r>
      </w:hyperlink>
    </w:p>
    <w:p w14:paraId="2B072923" w14:textId="13FE4408" w:rsidR="001E1BFC" w:rsidRDefault="001E1BFC" w:rsidP="001E1BFC">
      <w:pPr>
        <w:pStyle w:val="Heading5"/>
        <w:ind w:left="720" w:firstLine="720"/>
      </w:pPr>
      <w:hyperlink r:id="rId25" w:history="1">
        <w:r w:rsidRPr="001E1BFC">
          <w:rPr>
            <w:rStyle w:val="Hyperlink"/>
          </w:rPr>
          <w:t>Student Code of Conduct</w:t>
        </w:r>
      </w:hyperlink>
    </w:p>
    <w:p w14:paraId="78FA495F" w14:textId="77777777" w:rsidR="001E1BFC" w:rsidRPr="001E1BFC" w:rsidRDefault="001E1BFC" w:rsidP="001E1BFC">
      <w:pPr>
        <w:pStyle w:val="Heading6"/>
        <w:ind w:left="1440" w:firstLine="720"/>
      </w:pPr>
      <w:hyperlink r:id="rId26" w:history="1">
        <w:r w:rsidRPr="001E1BFC">
          <w:rPr>
            <w:rStyle w:val="Hyperlink"/>
          </w:rPr>
          <w:t>General Statement</w:t>
        </w:r>
      </w:hyperlink>
    </w:p>
    <w:p w14:paraId="34DDB102" w14:textId="77777777" w:rsidR="001E1BFC" w:rsidRPr="001E1BFC" w:rsidRDefault="001E1BFC" w:rsidP="001E1BFC">
      <w:pPr>
        <w:pStyle w:val="Heading6"/>
        <w:ind w:left="1440" w:firstLine="720"/>
      </w:pPr>
      <w:hyperlink r:id="rId27" w:history="1">
        <w:r w:rsidRPr="001E1BFC">
          <w:rPr>
            <w:rStyle w:val="Hyperlink"/>
          </w:rPr>
          <w:t>Student Academic Dishonesty</w:t>
        </w:r>
      </w:hyperlink>
    </w:p>
    <w:p w14:paraId="37DC57FE" w14:textId="1C849AAF" w:rsidR="001E1BFC" w:rsidRDefault="001E1BFC" w:rsidP="001E1BFC">
      <w:pPr>
        <w:pStyle w:val="Heading6"/>
        <w:ind w:left="1440" w:firstLine="720"/>
      </w:pPr>
      <w:hyperlink r:id="rId28" w:history="1">
        <w:r w:rsidRPr="001E1BFC">
          <w:rPr>
            <w:rStyle w:val="Hyperlink"/>
          </w:rPr>
          <w:t>The Honor Code</w:t>
        </w:r>
      </w:hyperlink>
    </w:p>
    <w:p w14:paraId="6814405D" w14:textId="77777777" w:rsidR="001E1BFC" w:rsidRPr="001E1BFC" w:rsidRDefault="001E1BFC" w:rsidP="001E1BFC">
      <w:pPr>
        <w:pStyle w:val="Heading7"/>
        <w:ind w:left="2160" w:firstLine="720"/>
      </w:pPr>
      <w:hyperlink r:id="rId29" w:history="1">
        <w:r w:rsidRPr="001E1BFC">
          <w:rPr>
            <w:rStyle w:val="Hyperlink"/>
          </w:rPr>
          <w:t>The Honor Code</w:t>
        </w:r>
      </w:hyperlink>
    </w:p>
    <w:p w14:paraId="6BF6226C" w14:textId="1F608117" w:rsidR="001E1BFC" w:rsidRDefault="001E1BFC" w:rsidP="001E1BFC">
      <w:pPr>
        <w:pStyle w:val="Heading7"/>
        <w:ind w:left="2160" w:firstLine="720"/>
      </w:pPr>
      <w:hyperlink r:id="rId30" w:history="1">
        <w:r w:rsidRPr="001E1BFC">
          <w:rPr>
            <w:rStyle w:val="Hyperlink"/>
          </w:rPr>
          <w:t>Violations Defined</w:t>
        </w:r>
      </w:hyperlink>
    </w:p>
    <w:p w14:paraId="5445223A" w14:textId="11348B36" w:rsidR="001E1BFC" w:rsidRPr="001E1BFC" w:rsidRDefault="001E1BFC" w:rsidP="001E1BFC">
      <w:pPr>
        <w:pStyle w:val="Heading5"/>
        <w:ind w:left="720" w:firstLine="720"/>
      </w:pPr>
      <w:hyperlink r:id="rId31" w:history="1">
        <w:r w:rsidRPr="001E1BFC">
          <w:rPr>
            <w:rStyle w:val="Hyperlink"/>
          </w:rPr>
          <w:t>Student Rights and Responsibilities</w:t>
        </w:r>
      </w:hyperlink>
    </w:p>
    <w:p w14:paraId="262EF2C2" w14:textId="77777777" w:rsidR="001E1BFC" w:rsidRPr="001E1BFC" w:rsidRDefault="001E1BFC" w:rsidP="001E1BFC"/>
    <w:p w14:paraId="54ACCAC0" w14:textId="2D11482A" w:rsidR="00F93AAD" w:rsidRDefault="00AE58BA" w:rsidP="00AE58BA">
      <w:pPr>
        <w:pStyle w:val="Heading1"/>
      </w:pPr>
      <w:r>
        <w:t xml:space="preserve">INFORMATION ABOUT </w:t>
      </w:r>
      <w:proofErr w:type="spellStart"/>
      <w:r w:rsidRPr="00AE58BA">
        <w:t>ChatGPT</w:t>
      </w:r>
      <w:proofErr w:type="spellEnd"/>
    </w:p>
    <w:p w14:paraId="5C0720D2" w14:textId="287E7842" w:rsidR="00404AC6" w:rsidRPr="00404AC6" w:rsidRDefault="00404AC6" w:rsidP="00404AC6">
      <w:pPr>
        <w:pStyle w:val="Heading2"/>
      </w:pPr>
      <w:hyperlink r:id="rId32" w:history="1">
        <w:proofErr w:type="spellStart"/>
        <w:r w:rsidRPr="00404AC6">
          <w:rPr>
            <w:rStyle w:val="Hyperlink"/>
          </w:rPr>
          <w:t>RoBERTa</w:t>
        </w:r>
        <w:proofErr w:type="spellEnd"/>
        <w:r w:rsidRPr="00404AC6">
          <w:rPr>
            <w:rStyle w:val="Hyperlink"/>
          </w:rPr>
          <w:t xml:space="preserve"> Base OpenAI Detector</w:t>
        </w:r>
      </w:hyperlink>
      <w:r w:rsidRPr="00404AC6">
        <w:t xml:space="preserve"> </w:t>
      </w:r>
    </w:p>
    <w:p w14:paraId="752332BB" w14:textId="20F46D05" w:rsidR="00404AC6" w:rsidRPr="00404AC6" w:rsidRDefault="00404AC6" w:rsidP="00404AC6">
      <w:r>
        <w:t>(</w:t>
      </w:r>
      <w:hyperlink r:id="rId33" w:history="1">
        <w:r w:rsidRPr="00404AC6">
          <w:rPr>
            <w:rStyle w:val="Hyperlink"/>
          </w:rPr>
          <w:t>Hugging Face</w:t>
        </w:r>
      </w:hyperlink>
      <w:r>
        <w:t>)</w:t>
      </w:r>
    </w:p>
    <w:p w14:paraId="1A1EC773" w14:textId="16CDF110" w:rsidR="00404AC6" w:rsidRDefault="00404AC6" w:rsidP="00404AC6">
      <w:pPr>
        <w:pStyle w:val="Heading2"/>
        <w:spacing w:after="160"/>
      </w:pPr>
      <w:hyperlink r:id="rId34" w:history="1">
        <w:r w:rsidRPr="00404AC6">
          <w:rPr>
            <w:rStyle w:val="Hyperlink"/>
          </w:rPr>
          <w:t>GPT-2 Output Detector Demo</w:t>
        </w:r>
      </w:hyperlink>
    </w:p>
    <w:p w14:paraId="0BC8EE27" w14:textId="5A6CC718" w:rsidR="005F44C0" w:rsidRDefault="005F44C0" w:rsidP="00BF3CFD">
      <w:pPr>
        <w:pStyle w:val="Heading2"/>
      </w:pPr>
      <w:hyperlink r:id="rId35" w:history="1">
        <w:r w:rsidRPr="005F44C0">
          <w:rPr>
            <w:rStyle w:val="Hyperlink"/>
          </w:rPr>
          <w:t>ChatGPT-4, the Fined Tuned Version of ChatGPT-3, Might Prompt a Major Shift</w:t>
        </w:r>
      </w:hyperlink>
    </w:p>
    <w:p w14:paraId="0CE82459" w14:textId="4208B81E" w:rsidR="005F44C0" w:rsidRDefault="005F44C0" w:rsidP="005F44C0">
      <w:r>
        <w:t>(</w:t>
      </w:r>
      <w:r w:rsidRPr="005F44C0">
        <w:t>IBL Education</w:t>
      </w:r>
      <w:r>
        <w:t xml:space="preserve"> by</w:t>
      </w:r>
      <w:r w:rsidRPr="005F44C0">
        <w:t xml:space="preserve"> IBL News </w:t>
      </w:r>
      <w:r>
        <w:t xml:space="preserve">| </w:t>
      </w:r>
      <w:r w:rsidRPr="005F44C0">
        <w:t>December 30, 2022</w:t>
      </w:r>
      <w:r>
        <w:t>)</w:t>
      </w:r>
    </w:p>
    <w:p w14:paraId="7EF782EE" w14:textId="7866DBAB" w:rsidR="00404AC6" w:rsidRPr="00404AC6" w:rsidRDefault="005F44C0" w:rsidP="00404AC6">
      <w:pPr>
        <w:pStyle w:val="Heading2"/>
      </w:pPr>
      <w:hyperlink r:id="rId36" w:history="1">
        <w:proofErr w:type="spellStart"/>
        <w:r w:rsidRPr="005F44C0">
          <w:rPr>
            <w:rStyle w:val="Hyperlink"/>
          </w:rPr>
          <w:t>ChatGPT</w:t>
        </w:r>
        <w:proofErr w:type="spellEnd"/>
        <w:r w:rsidRPr="005F44C0">
          <w:rPr>
            <w:rStyle w:val="Hyperlink"/>
          </w:rPr>
          <w:t xml:space="preserve"> is a big deal and here’s why…</w:t>
        </w:r>
      </w:hyperlink>
    </w:p>
    <w:p w14:paraId="7C940AC4" w14:textId="39ADB9A4" w:rsidR="005F44C0" w:rsidRDefault="005F44C0" w:rsidP="005F44C0">
      <w:r>
        <w:t>(</w:t>
      </w:r>
      <w:r w:rsidRPr="005F44C0">
        <w:t>CyberTalk.org</w:t>
      </w:r>
      <w:r>
        <w:t xml:space="preserve"> | </w:t>
      </w:r>
      <w:r w:rsidRPr="005F44C0">
        <w:t>December 28, 2022</w:t>
      </w:r>
      <w:r>
        <w:t>)</w:t>
      </w:r>
    </w:p>
    <w:p w14:paraId="58B7935B" w14:textId="63B8F0B4" w:rsidR="00404AC6" w:rsidRDefault="00404AC6" w:rsidP="00404AC6">
      <w:pPr>
        <w:pStyle w:val="Heading2"/>
      </w:pPr>
      <w:hyperlink r:id="rId37" w:history="1">
        <w:r w:rsidRPr="00404AC6">
          <w:rPr>
            <w:rStyle w:val="Hyperlink"/>
          </w:rPr>
          <w:t xml:space="preserve">How to Catch a </w:t>
        </w:r>
        <w:proofErr w:type="spellStart"/>
        <w:r w:rsidRPr="00404AC6">
          <w:rPr>
            <w:rStyle w:val="Hyperlink"/>
          </w:rPr>
          <w:t>ChatGPT</w:t>
        </w:r>
        <w:proofErr w:type="spellEnd"/>
        <w:r w:rsidRPr="00404AC6">
          <w:rPr>
            <w:rStyle w:val="Hyperlink"/>
          </w:rPr>
          <w:t xml:space="preserve"> Cheat: 7 Practical Tips</w:t>
        </w:r>
      </w:hyperlink>
    </w:p>
    <w:p w14:paraId="48F71151" w14:textId="0E3E1F34" w:rsidR="00404AC6" w:rsidRPr="00404AC6" w:rsidRDefault="00404AC6" w:rsidP="00404AC6">
      <w:r>
        <w:t>(</w:t>
      </w:r>
      <w:r w:rsidRPr="00404AC6">
        <w:t>Effective Altruism Forum</w:t>
      </w:r>
      <w:r>
        <w:t xml:space="preserve"> by Marshall | </w:t>
      </w:r>
      <w:r w:rsidRPr="00404AC6">
        <w:t>27th Dec 2022</w:t>
      </w:r>
      <w:r>
        <w:t>)</w:t>
      </w:r>
    </w:p>
    <w:p w14:paraId="1146D56B" w14:textId="6AA332B7" w:rsidR="00404AC6" w:rsidRDefault="00404AC6" w:rsidP="00404AC6">
      <w:pPr>
        <w:pStyle w:val="Heading2"/>
      </w:pPr>
      <w:hyperlink r:id="rId38" w:history="1">
        <w:r w:rsidRPr="00404AC6">
          <w:rPr>
            <w:rStyle w:val="Hyperlink"/>
          </w:rPr>
          <w:t>Professor warns about chatbot cheating: "Expect a flood"</w:t>
        </w:r>
      </w:hyperlink>
    </w:p>
    <w:p w14:paraId="11DD7A5D" w14:textId="3844924F" w:rsidR="00404AC6" w:rsidRPr="00404AC6" w:rsidRDefault="00404AC6" w:rsidP="00404AC6">
      <w:r>
        <w:t xml:space="preserve">(Axios by Mike Allen | </w:t>
      </w:r>
      <w:r w:rsidRPr="00404AC6">
        <w:t>Dec 26, 2022</w:t>
      </w:r>
      <w:r>
        <w:t>)</w:t>
      </w:r>
    </w:p>
    <w:p w14:paraId="0CE18470" w14:textId="3A7DEBB9" w:rsidR="00BF3CFD" w:rsidRDefault="00BF3CFD" w:rsidP="00BF3CFD">
      <w:pPr>
        <w:pStyle w:val="Heading2"/>
      </w:pPr>
      <w:hyperlink r:id="rId39" w:history="1">
        <w:proofErr w:type="spellStart"/>
        <w:r w:rsidRPr="00BF3CFD">
          <w:rPr>
            <w:rStyle w:val="Hyperlink"/>
          </w:rPr>
          <w:t>ChatGPT</w:t>
        </w:r>
        <w:proofErr w:type="spellEnd"/>
        <w:r w:rsidRPr="00BF3CFD">
          <w:rPr>
            <w:rStyle w:val="Hyperlink"/>
          </w:rPr>
          <w:t>: Everything you need to know about OpenAI's GPT-3 tool</w:t>
        </w:r>
      </w:hyperlink>
    </w:p>
    <w:p w14:paraId="7A217271" w14:textId="5A747DBE" w:rsidR="00BF3CFD" w:rsidRDefault="00BF3CFD" w:rsidP="00BF3CFD">
      <w:r>
        <w:t>(</w:t>
      </w:r>
      <w:r w:rsidRPr="00BF3CFD">
        <w:t>BBC Science Focus</w:t>
      </w:r>
      <w:r w:rsidR="00284F67">
        <w:t xml:space="preserve"> b</w:t>
      </w:r>
      <w:r w:rsidR="00284F67" w:rsidRPr="00284F67">
        <w:t>y Alex Hughes</w:t>
      </w:r>
      <w:r w:rsidR="00284F67">
        <w:t xml:space="preserve"> |</w:t>
      </w:r>
      <w:r w:rsidR="00284F67" w:rsidRPr="00284F67">
        <w:t xml:space="preserve"> 20th December 2022</w:t>
      </w:r>
      <w:r w:rsidR="00284F67">
        <w:t>)</w:t>
      </w:r>
    </w:p>
    <w:p w14:paraId="187F5CFE" w14:textId="23D42591" w:rsidR="005F44C0" w:rsidRDefault="005F44C0" w:rsidP="005F44C0">
      <w:pPr>
        <w:pStyle w:val="Heading2"/>
      </w:pPr>
      <w:hyperlink r:id="rId40" w:history="1">
        <w:r w:rsidRPr="005F44C0">
          <w:rPr>
            <w:rStyle w:val="Hyperlink"/>
          </w:rPr>
          <w:t>Chatbot's doomsday scenario for truth</w:t>
        </w:r>
      </w:hyperlink>
    </w:p>
    <w:p w14:paraId="1CB1F1BC" w14:textId="54A83C47" w:rsidR="005F44C0" w:rsidRDefault="005F44C0" w:rsidP="005F44C0">
      <w:r>
        <w:t xml:space="preserve">(Axios by </w:t>
      </w:r>
      <w:r w:rsidRPr="005F44C0">
        <w:t>Scott Rosenberg</w:t>
      </w:r>
      <w:r>
        <w:t xml:space="preserve"> | </w:t>
      </w:r>
      <w:r w:rsidRPr="005F44C0">
        <w:t>Dec 19, 2022</w:t>
      </w:r>
      <w:r>
        <w:t>)</w:t>
      </w:r>
    </w:p>
    <w:p w14:paraId="551D529F" w14:textId="5204C0A2" w:rsidR="005F44C0" w:rsidRDefault="005F44C0" w:rsidP="005F44C0">
      <w:pPr>
        <w:pStyle w:val="Heading2"/>
      </w:pPr>
      <w:hyperlink r:id="rId41" w:history="1">
        <w:r w:rsidRPr="005F44C0">
          <w:rPr>
            <w:rStyle w:val="Hyperlink"/>
          </w:rPr>
          <w:t>A new AI chatbot might do your homework for you. But it's still not an A+ student</w:t>
        </w:r>
      </w:hyperlink>
    </w:p>
    <w:p w14:paraId="1B5EF560" w14:textId="0B8A9799" w:rsidR="005F44C0" w:rsidRDefault="005F44C0" w:rsidP="005F44C0">
      <w:r>
        <w:t>(</w:t>
      </w:r>
      <w:proofErr w:type="spellStart"/>
      <w:proofErr w:type="gramStart"/>
      <w:r w:rsidRPr="005F44C0">
        <w:t>npr</w:t>
      </w:r>
      <w:proofErr w:type="spellEnd"/>
      <w:proofErr w:type="gramEnd"/>
      <w:r>
        <w:t xml:space="preserve"> by Emma Bowman | </w:t>
      </w:r>
      <w:r w:rsidRPr="005F44C0">
        <w:t>December 19, 2022</w:t>
      </w:r>
      <w:r>
        <w:t>)</w:t>
      </w:r>
    </w:p>
    <w:p w14:paraId="5EE6813B" w14:textId="28376C21" w:rsidR="00B801F0" w:rsidRDefault="00B801F0" w:rsidP="00B801F0">
      <w:pPr>
        <w:pStyle w:val="Heading2"/>
      </w:pPr>
      <w:hyperlink r:id="rId42" w:history="1">
        <w:proofErr w:type="spellStart"/>
        <w:r w:rsidRPr="00B801F0">
          <w:rPr>
            <w:rStyle w:val="Hyperlink"/>
          </w:rPr>
          <w:t>ChatGPT</w:t>
        </w:r>
        <w:proofErr w:type="spellEnd"/>
        <w:r w:rsidRPr="00B801F0">
          <w:rPr>
            <w:rStyle w:val="Hyperlink"/>
          </w:rPr>
          <w:t xml:space="preserve"> Is a Tipping Point for AI</w:t>
        </w:r>
      </w:hyperlink>
    </w:p>
    <w:p w14:paraId="713C0786" w14:textId="0776B813" w:rsidR="00B801F0" w:rsidRPr="00B801F0" w:rsidRDefault="00B801F0" w:rsidP="00B801F0">
      <w:r>
        <w:t>(</w:t>
      </w:r>
      <w:r w:rsidRPr="00B801F0">
        <w:t xml:space="preserve">Harvard Business </w:t>
      </w:r>
      <w:r>
        <w:t xml:space="preserve">Review </w:t>
      </w:r>
      <w:r>
        <w:t>by Ethan Mollick</w:t>
      </w:r>
      <w:r>
        <w:t xml:space="preserve"> | </w:t>
      </w:r>
      <w:r>
        <w:t>December 14, 2022</w:t>
      </w:r>
      <w:r>
        <w:t>)</w:t>
      </w:r>
    </w:p>
    <w:p w14:paraId="22D60236" w14:textId="77582DCA" w:rsidR="00BF3CFD" w:rsidRPr="00E744D6" w:rsidRDefault="00BF3CFD" w:rsidP="00BF3CFD">
      <w:pPr>
        <w:pStyle w:val="Heading2"/>
      </w:pPr>
      <w:hyperlink r:id="rId43" w:history="1">
        <w:r w:rsidRPr="00E744D6">
          <w:rPr>
            <w:rStyle w:val="Hyperlink"/>
          </w:rPr>
          <w:t xml:space="preserve">Deconstructing </w:t>
        </w:r>
        <w:proofErr w:type="spellStart"/>
        <w:r w:rsidRPr="00E744D6">
          <w:rPr>
            <w:rStyle w:val="Hyperlink"/>
          </w:rPr>
          <w:t>ChatGPT</w:t>
        </w:r>
        <w:proofErr w:type="spellEnd"/>
        <w:r w:rsidRPr="00E744D6">
          <w:rPr>
            <w:rStyle w:val="Hyperlink"/>
          </w:rPr>
          <w:t xml:space="preserve"> on the Future of Continuing Education</w:t>
        </w:r>
      </w:hyperlink>
    </w:p>
    <w:p w14:paraId="071F8E2A" w14:textId="77777777" w:rsidR="00BF3CFD" w:rsidRDefault="00BF3CFD" w:rsidP="00BF3CFD">
      <w:r>
        <w:t>(</w:t>
      </w:r>
      <w:r w:rsidRPr="00E744D6">
        <w:t>Inside Higher Ed</w:t>
      </w:r>
      <w:r>
        <w:t xml:space="preserve"> by Ray Schroeder | December 14, 2022)</w:t>
      </w:r>
    </w:p>
    <w:p w14:paraId="18DC8FFD" w14:textId="77777777" w:rsidR="00E744D6" w:rsidRDefault="00E744D6" w:rsidP="00E744D6">
      <w:pPr>
        <w:pStyle w:val="Heading2"/>
      </w:pPr>
      <w:hyperlink r:id="rId44" w:history="1">
        <w:r w:rsidRPr="00E744D6">
          <w:rPr>
            <w:rStyle w:val="Hyperlink"/>
          </w:rPr>
          <w:t>AI and the Future of Undergraduate Writing: Teaching experts are concerned, but not for the reasons you think.</w:t>
        </w:r>
      </w:hyperlink>
      <w:r>
        <w:t xml:space="preserve"> </w:t>
      </w:r>
    </w:p>
    <w:p w14:paraId="5C623DA2" w14:textId="6F35CC98" w:rsidR="00E744D6" w:rsidRDefault="00E744D6" w:rsidP="00E744D6">
      <w:r w:rsidRPr="00E744D6">
        <w:t>(</w:t>
      </w:r>
      <w:r w:rsidRPr="00E744D6">
        <w:t>The Chronicle of Higher Education</w:t>
      </w:r>
      <w:r>
        <w:t xml:space="preserve"> </w:t>
      </w:r>
      <w:r w:rsidRPr="00E744D6">
        <w:t>b</w:t>
      </w:r>
      <w:r w:rsidRPr="00E744D6">
        <w:t>y </w:t>
      </w:r>
      <w:r w:rsidRPr="00BF3CFD">
        <w:t>Beth McMurtrie</w:t>
      </w:r>
      <w:r>
        <w:t xml:space="preserve"> |</w:t>
      </w:r>
      <w:r w:rsidRPr="00E744D6">
        <w:t>DECEMBER 13, 2022</w:t>
      </w:r>
      <w:r>
        <w:t>)</w:t>
      </w:r>
    </w:p>
    <w:p w14:paraId="7DF6D64E" w14:textId="034D10D7" w:rsidR="005F44C0" w:rsidRDefault="005F44C0" w:rsidP="005F44C0">
      <w:pPr>
        <w:pStyle w:val="Heading2"/>
      </w:pPr>
      <w:hyperlink r:id="rId45" w:history="1">
        <w:r w:rsidRPr="005F44C0">
          <w:rPr>
            <w:rStyle w:val="Hyperlink"/>
          </w:rPr>
          <w:t xml:space="preserve">Explained: What is </w:t>
        </w:r>
        <w:proofErr w:type="spellStart"/>
        <w:r w:rsidRPr="005F44C0">
          <w:rPr>
            <w:rStyle w:val="Hyperlink"/>
          </w:rPr>
          <w:t>ChatGPT</w:t>
        </w:r>
        <w:proofErr w:type="spellEnd"/>
        <w:r w:rsidRPr="005F44C0">
          <w:rPr>
            <w:rStyle w:val="Hyperlink"/>
          </w:rPr>
          <w:t>?</w:t>
        </w:r>
      </w:hyperlink>
    </w:p>
    <w:p w14:paraId="3E8BBF54" w14:textId="4BBB9B71" w:rsidR="005F44C0" w:rsidRDefault="005F44C0" w:rsidP="005F44C0">
      <w:r>
        <w:t>(</w:t>
      </w:r>
      <w:r w:rsidRPr="005F44C0">
        <w:t>World Economic Forum</w:t>
      </w:r>
      <w:r>
        <w:t xml:space="preserve">, </w:t>
      </w:r>
      <w:r w:rsidRPr="005F44C0">
        <w:t>Douglas Broom</w:t>
      </w:r>
      <w:r>
        <w:t xml:space="preserve"> | </w:t>
      </w:r>
      <w:r w:rsidRPr="005F44C0">
        <w:t>Dec 13, 2022</w:t>
      </w:r>
      <w:r>
        <w:t xml:space="preserve">) </w:t>
      </w:r>
    </w:p>
    <w:p w14:paraId="7B4FEFCF" w14:textId="77777777" w:rsidR="00B801F0" w:rsidRDefault="00B801F0" w:rsidP="00B801F0">
      <w:pPr>
        <w:pStyle w:val="Heading2"/>
      </w:pPr>
      <w:hyperlink r:id="rId46" w:history="1">
        <w:r w:rsidRPr="00B801F0">
          <w:rPr>
            <w:rStyle w:val="Hyperlink"/>
          </w:rPr>
          <w:t xml:space="preserve">How to Detect OpenAI’s </w:t>
        </w:r>
        <w:proofErr w:type="spellStart"/>
        <w:r w:rsidRPr="00B801F0">
          <w:rPr>
            <w:rStyle w:val="Hyperlink"/>
          </w:rPr>
          <w:t>ChatGPT</w:t>
        </w:r>
        <w:proofErr w:type="spellEnd"/>
        <w:r w:rsidRPr="00B801F0">
          <w:rPr>
            <w:rStyle w:val="Hyperlink"/>
          </w:rPr>
          <w:t xml:space="preserve"> Output</w:t>
        </w:r>
      </w:hyperlink>
    </w:p>
    <w:p w14:paraId="774709CD" w14:textId="2A21ACC0" w:rsidR="00B801F0" w:rsidRPr="005F44C0" w:rsidRDefault="00B801F0" w:rsidP="005F44C0">
      <w:r>
        <w:t xml:space="preserve">(Medium by </w:t>
      </w:r>
      <w:r w:rsidRPr="00B801F0">
        <w:t>Sung Kim</w:t>
      </w:r>
      <w:r>
        <w:t xml:space="preserve"> | December 11, 2022)</w:t>
      </w:r>
    </w:p>
    <w:p w14:paraId="4F5E102D" w14:textId="32DF5041" w:rsidR="00284F67" w:rsidRDefault="00284F67" w:rsidP="00284F67">
      <w:pPr>
        <w:pStyle w:val="Heading2"/>
      </w:pPr>
      <w:hyperlink r:id="rId47" w:history="1">
        <w:r w:rsidRPr="00284F67">
          <w:rPr>
            <w:rStyle w:val="Hyperlink"/>
          </w:rPr>
          <w:t xml:space="preserve">OpenAI Has the Key </w:t>
        </w:r>
        <w:proofErr w:type="gramStart"/>
        <w:r w:rsidRPr="00284F67">
          <w:rPr>
            <w:rStyle w:val="Hyperlink"/>
          </w:rPr>
          <w:t>To</w:t>
        </w:r>
        <w:proofErr w:type="gramEnd"/>
        <w:r w:rsidRPr="00284F67">
          <w:rPr>
            <w:rStyle w:val="Hyperlink"/>
          </w:rPr>
          <w:t xml:space="preserve"> Identify </w:t>
        </w:r>
        <w:proofErr w:type="spellStart"/>
        <w:r w:rsidRPr="00284F67">
          <w:rPr>
            <w:rStyle w:val="Hyperlink"/>
          </w:rPr>
          <w:t>ChatGPT's</w:t>
        </w:r>
        <w:proofErr w:type="spellEnd"/>
        <w:r w:rsidRPr="00284F67">
          <w:rPr>
            <w:rStyle w:val="Hyperlink"/>
          </w:rPr>
          <w:t xml:space="preserve"> Writing</w:t>
        </w:r>
      </w:hyperlink>
    </w:p>
    <w:p w14:paraId="3C16AE59" w14:textId="68B65440" w:rsidR="00284F67" w:rsidRPr="00284F67" w:rsidRDefault="00284F67" w:rsidP="00284F67">
      <w:r>
        <w:t>(</w:t>
      </w:r>
      <w:proofErr w:type="spellStart"/>
      <w:r w:rsidR="00E149E6" w:rsidRPr="00E149E6">
        <w:t>Substack</w:t>
      </w:r>
      <w:proofErr w:type="spellEnd"/>
      <w:r w:rsidR="00E149E6">
        <w:t xml:space="preserve">, </w:t>
      </w:r>
      <w:r w:rsidR="00E149E6" w:rsidRPr="00E149E6">
        <w:t>The Algorithmic Bridge</w:t>
      </w:r>
      <w:r w:rsidR="00E149E6">
        <w:t xml:space="preserve">, by </w:t>
      </w:r>
      <w:r w:rsidR="00E149E6" w:rsidRPr="00E149E6">
        <w:t>Alberto Romero</w:t>
      </w:r>
      <w:r w:rsidR="00E149E6">
        <w:t xml:space="preserve"> | </w:t>
      </w:r>
      <w:r w:rsidR="00E149E6" w:rsidRPr="00E149E6">
        <w:t>Dec 9</w:t>
      </w:r>
      <w:r w:rsidR="00E149E6">
        <w:t>, 2022)</w:t>
      </w:r>
    </w:p>
    <w:p w14:paraId="1060DC5B" w14:textId="2365CDC1" w:rsidR="00E744D6" w:rsidRDefault="00E744D6" w:rsidP="00E744D6">
      <w:pPr>
        <w:pStyle w:val="Heading2"/>
      </w:pPr>
      <w:hyperlink r:id="rId48" w:history="1">
        <w:proofErr w:type="spellStart"/>
        <w:r w:rsidRPr="00E744D6">
          <w:rPr>
            <w:rStyle w:val="Hyperlink"/>
          </w:rPr>
          <w:t>ChatGPT</w:t>
        </w:r>
        <w:proofErr w:type="spellEnd"/>
        <w:r w:rsidRPr="00E744D6">
          <w:rPr>
            <w:rStyle w:val="Hyperlink"/>
          </w:rPr>
          <w:t xml:space="preserve"> and the rise of AI writers: how should higher education respond?</w:t>
        </w:r>
      </w:hyperlink>
    </w:p>
    <w:p w14:paraId="13932747" w14:textId="2DFA041B" w:rsidR="00E744D6" w:rsidRDefault="00BF3CFD" w:rsidP="00E744D6">
      <w:r>
        <w:t>(</w:t>
      </w:r>
      <w:r w:rsidR="00E744D6" w:rsidRPr="00E744D6">
        <w:t>Times Higher Education</w:t>
      </w:r>
      <w:r w:rsidR="00E744D6">
        <w:t xml:space="preserve"> by </w:t>
      </w:r>
      <w:r w:rsidR="00E744D6">
        <w:t>Nancy Gleason</w:t>
      </w:r>
      <w:r w:rsidR="00E744D6">
        <w:t xml:space="preserve">, </w:t>
      </w:r>
      <w:r w:rsidR="00E744D6">
        <w:t>New York University Abu Dhabi</w:t>
      </w:r>
      <w:r w:rsidR="00E744D6">
        <w:t xml:space="preserve"> | </w:t>
      </w:r>
      <w:r w:rsidR="00E744D6" w:rsidRPr="00E744D6">
        <w:t>9 Dec 2022</w:t>
      </w:r>
      <w:r w:rsidR="00E744D6">
        <w:t>)</w:t>
      </w:r>
    </w:p>
    <w:p w14:paraId="6B7C3A8D" w14:textId="597129AB" w:rsidR="009A5EDA" w:rsidRDefault="009A5EDA" w:rsidP="009A5EDA">
      <w:pPr>
        <w:pStyle w:val="Heading2"/>
      </w:pPr>
      <w:hyperlink r:id="rId49" w:history="1">
        <w:r w:rsidRPr="009A5EDA">
          <w:rPr>
            <w:rStyle w:val="Hyperlink"/>
          </w:rPr>
          <w:t>The End of High-School English</w:t>
        </w:r>
      </w:hyperlink>
    </w:p>
    <w:p w14:paraId="65587DD4" w14:textId="14929860" w:rsidR="009A5EDA" w:rsidRPr="009A5EDA" w:rsidRDefault="009A5EDA" w:rsidP="009A5EDA">
      <w:r>
        <w:t>(</w:t>
      </w:r>
      <w:r w:rsidRPr="009A5EDA">
        <w:t>The</w:t>
      </w:r>
      <w:r>
        <w:t xml:space="preserve"> </w:t>
      </w:r>
      <w:r w:rsidRPr="009A5EDA">
        <w:t>Atlantic</w:t>
      </w:r>
      <w:r>
        <w:t xml:space="preserve"> by </w:t>
      </w:r>
      <w:r w:rsidRPr="009A5EDA">
        <w:t>Daniel Herman</w:t>
      </w:r>
      <w:r>
        <w:t xml:space="preserve"> | </w:t>
      </w:r>
      <w:r w:rsidRPr="009A5EDA">
        <w:t>DECEMBER 9, 2022</w:t>
      </w:r>
      <w:r>
        <w:t>)</w:t>
      </w:r>
    </w:p>
    <w:p w14:paraId="39C880EB" w14:textId="4296AE84" w:rsidR="00E744D6" w:rsidRDefault="00E744D6" w:rsidP="00E744D6">
      <w:pPr>
        <w:pStyle w:val="Heading2"/>
      </w:pPr>
      <w:hyperlink r:id="rId50" w:history="1">
        <w:r w:rsidRPr="00E744D6">
          <w:rPr>
            <w:rStyle w:val="Hyperlink"/>
          </w:rPr>
          <w:t xml:space="preserve">How </w:t>
        </w:r>
        <w:proofErr w:type="spellStart"/>
        <w:r w:rsidRPr="00E744D6">
          <w:rPr>
            <w:rStyle w:val="Hyperlink"/>
          </w:rPr>
          <w:t>ChatGPT</w:t>
        </w:r>
        <w:proofErr w:type="spellEnd"/>
        <w:r w:rsidRPr="00E744D6">
          <w:rPr>
            <w:rStyle w:val="Hyperlink"/>
          </w:rPr>
          <w:t xml:space="preserve"> Could Transform Higher Education</w:t>
        </w:r>
      </w:hyperlink>
    </w:p>
    <w:p w14:paraId="36B9980E" w14:textId="2C4CA701" w:rsidR="00E744D6" w:rsidRDefault="00E744D6" w:rsidP="00E744D6">
      <w:r>
        <w:t>(</w:t>
      </w:r>
      <w:r w:rsidRPr="00E744D6">
        <w:t>Social Science Space</w:t>
      </w:r>
      <w:r>
        <w:t xml:space="preserve"> b</w:t>
      </w:r>
      <w:r>
        <w:t xml:space="preserve">y Katie Metzler </w:t>
      </w:r>
      <w:r w:rsidR="00BF3CFD">
        <w:t>a</w:t>
      </w:r>
      <w:r>
        <w:t xml:space="preserve">nd </w:t>
      </w:r>
      <w:proofErr w:type="spellStart"/>
      <w:r>
        <w:t>ChatGPT</w:t>
      </w:r>
      <w:proofErr w:type="spellEnd"/>
      <w:r>
        <w:t xml:space="preserve"> |</w:t>
      </w:r>
      <w:r>
        <w:t>12/07/2022</w:t>
      </w:r>
      <w:r>
        <w:t>)</w:t>
      </w:r>
    </w:p>
    <w:p w14:paraId="13AFA4D6" w14:textId="74063735" w:rsidR="00B801F0" w:rsidRDefault="00B801F0" w:rsidP="00B801F0">
      <w:pPr>
        <w:pStyle w:val="Heading2"/>
      </w:pPr>
      <w:hyperlink r:id="rId51" w:history="1">
        <w:r w:rsidRPr="00B801F0">
          <w:rPr>
            <w:rStyle w:val="Hyperlink"/>
          </w:rPr>
          <w:t xml:space="preserve">Can Originality.AI Detect GPT 3, GPT 3.5 And </w:t>
        </w:r>
        <w:proofErr w:type="spellStart"/>
        <w:r w:rsidRPr="00B801F0">
          <w:rPr>
            <w:rStyle w:val="Hyperlink"/>
          </w:rPr>
          <w:t>ChatGPT</w:t>
        </w:r>
        <w:proofErr w:type="spellEnd"/>
        <w:r w:rsidRPr="00B801F0">
          <w:rPr>
            <w:rStyle w:val="Hyperlink"/>
          </w:rPr>
          <w:t xml:space="preserve"> Generated Text?</w:t>
        </w:r>
      </w:hyperlink>
    </w:p>
    <w:p w14:paraId="2D80E20B" w14:textId="099CE196" w:rsidR="00B801F0" w:rsidRPr="00B801F0" w:rsidRDefault="00B801F0" w:rsidP="00B801F0">
      <w:r>
        <w:t>(</w:t>
      </w:r>
      <w:hyperlink r:id="rId52" w:history="1">
        <w:r w:rsidRPr="00B801F0">
          <w:rPr>
            <w:rStyle w:val="Hyperlink"/>
          </w:rPr>
          <w:t>Originality.AI</w:t>
        </w:r>
      </w:hyperlink>
      <w:r>
        <w:t xml:space="preserve"> b</w:t>
      </w:r>
      <w:r w:rsidRPr="00B801F0">
        <w:t>y Jonathan Gillham</w:t>
      </w:r>
      <w:r>
        <w:t xml:space="preserve"> | </w:t>
      </w:r>
      <w:r w:rsidRPr="00B801F0">
        <w:t>December 5, 2022</w:t>
      </w:r>
      <w:r>
        <w:t>)</w:t>
      </w:r>
    </w:p>
    <w:p w14:paraId="43B6BFFF" w14:textId="15874288" w:rsidR="00284F67" w:rsidRPr="00B801F0" w:rsidRDefault="00B801F0" w:rsidP="00B801F0">
      <w:pPr>
        <w:pStyle w:val="Heading2"/>
        <w:rPr>
          <w:color w:val="0066CC"/>
        </w:rPr>
      </w:pPr>
      <w:r>
        <w:rPr>
          <w:color w:val="0066CC"/>
        </w:rPr>
        <w:lastRenderedPageBreak/>
        <w:fldChar w:fldCharType="begin"/>
      </w:r>
      <w:r>
        <w:rPr>
          <w:color w:val="0066CC"/>
        </w:rPr>
        <w:instrText xml:space="preserve"> HYPERLINK "https://openai.com/blog/chatgpt/" </w:instrText>
      </w:r>
      <w:r>
        <w:rPr>
          <w:color w:val="0066CC"/>
        </w:rPr>
      </w:r>
      <w:r>
        <w:rPr>
          <w:color w:val="0066CC"/>
        </w:rPr>
        <w:fldChar w:fldCharType="separate"/>
      </w:r>
      <w:proofErr w:type="spellStart"/>
      <w:r w:rsidR="00284F67" w:rsidRPr="00B801F0">
        <w:rPr>
          <w:rStyle w:val="Hyperlink"/>
        </w:rPr>
        <w:t>ChatGPT</w:t>
      </w:r>
      <w:proofErr w:type="spellEnd"/>
      <w:r w:rsidR="00284F67" w:rsidRPr="00B801F0">
        <w:rPr>
          <w:rStyle w:val="Hyperlink"/>
        </w:rPr>
        <w:t>: Optimizing Language Models for Dialogue</w:t>
      </w:r>
      <w:r>
        <w:rPr>
          <w:color w:val="0066CC"/>
        </w:rPr>
        <w:fldChar w:fldCharType="end"/>
      </w:r>
    </w:p>
    <w:p w14:paraId="7576E690" w14:textId="6F834E45" w:rsidR="00284F67" w:rsidRDefault="00284F67" w:rsidP="00284F67">
      <w:r>
        <w:t>(</w:t>
      </w:r>
      <w:r w:rsidRPr="00284F67">
        <w:t>OpenAI</w:t>
      </w:r>
      <w:r>
        <w:t xml:space="preserve"> | </w:t>
      </w:r>
      <w:r w:rsidRPr="00284F67">
        <w:t>November 30, 2022</w:t>
      </w:r>
      <w:r>
        <w:t>)</w:t>
      </w:r>
    </w:p>
    <w:p w14:paraId="3F5DB4DA" w14:textId="19E8810F" w:rsidR="00BF3CFD" w:rsidRDefault="00BF3CFD" w:rsidP="00BF3CFD">
      <w:pPr>
        <w:pStyle w:val="Heading2"/>
      </w:pPr>
      <w:hyperlink r:id="rId53" w:history="1">
        <w:r w:rsidRPr="00BF3CFD">
          <w:rPr>
            <w:rStyle w:val="Hyperlink"/>
          </w:rPr>
          <w:t>Eight ways to engage with AI writers in higher education</w:t>
        </w:r>
      </w:hyperlink>
    </w:p>
    <w:p w14:paraId="07ABD7B9" w14:textId="70B844E4" w:rsidR="00BF3CFD" w:rsidRDefault="00BF3CFD" w:rsidP="00BF3CFD">
      <w:r>
        <w:t>(</w:t>
      </w:r>
      <w:r w:rsidRPr="00E744D6">
        <w:t>Times Higher Education</w:t>
      </w:r>
      <w:r>
        <w:t xml:space="preserve"> by</w:t>
      </w:r>
      <w:r>
        <w:t xml:space="preserve"> </w:t>
      </w:r>
      <w:r>
        <w:t>Lucinda McKnight</w:t>
      </w:r>
      <w:r>
        <w:t xml:space="preserve">, </w:t>
      </w:r>
      <w:r>
        <w:t>Deakin University</w:t>
      </w:r>
      <w:r>
        <w:t xml:space="preserve"> | </w:t>
      </w:r>
      <w:r w:rsidRPr="00BF3CFD">
        <w:t>14 Oct 2022</w:t>
      </w:r>
      <w:r>
        <w:t>)</w:t>
      </w:r>
    </w:p>
    <w:p w14:paraId="6837CEC5" w14:textId="1BFC8597" w:rsidR="00BF3CFD" w:rsidRDefault="00BF3CFD" w:rsidP="00BF3CFD">
      <w:pPr>
        <w:pStyle w:val="Heading2"/>
      </w:pPr>
      <w:hyperlink r:id="rId54" w:history="1">
        <w:r w:rsidRPr="00BF3CFD">
          <w:rPr>
            <w:rStyle w:val="Hyperlink"/>
          </w:rPr>
          <w:t xml:space="preserve">AI in higher education: dystopia, </w:t>
        </w:r>
        <w:proofErr w:type="gramStart"/>
        <w:r w:rsidRPr="00BF3CFD">
          <w:rPr>
            <w:rStyle w:val="Hyperlink"/>
          </w:rPr>
          <w:t>utopia</w:t>
        </w:r>
        <w:proofErr w:type="gramEnd"/>
        <w:r w:rsidRPr="00BF3CFD">
          <w:rPr>
            <w:rStyle w:val="Hyperlink"/>
          </w:rPr>
          <w:t xml:space="preserve"> or something in between?</w:t>
        </w:r>
      </w:hyperlink>
    </w:p>
    <w:p w14:paraId="419DB0CC" w14:textId="12362EC8" w:rsidR="00BF3CFD" w:rsidRDefault="00BF3CFD" w:rsidP="00BF3CFD">
      <w:r>
        <w:t>(</w:t>
      </w:r>
      <w:r w:rsidRPr="00E744D6">
        <w:t>Times Higher Education</w:t>
      </w:r>
      <w:r>
        <w:t xml:space="preserve"> by</w:t>
      </w:r>
      <w:r>
        <w:t xml:space="preserve"> </w:t>
      </w:r>
      <w:r>
        <w:t>Ben Swift</w:t>
      </w:r>
      <w:r>
        <w:t xml:space="preserve">, </w:t>
      </w:r>
      <w:r>
        <w:t>Australian National University</w:t>
      </w:r>
      <w:r>
        <w:t xml:space="preserve"> | </w:t>
      </w:r>
      <w:r w:rsidRPr="00BF3CFD">
        <w:t>13 Oct 2022</w:t>
      </w:r>
      <w:r>
        <w:t>)</w:t>
      </w:r>
    </w:p>
    <w:p w14:paraId="43AD6235" w14:textId="5A8F498A" w:rsidR="00BF3CFD" w:rsidRDefault="00BF3CFD" w:rsidP="00BF3CFD">
      <w:pPr>
        <w:pStyle w:val="Heading2"/>
      </w:pPr>
      <w:hyperlink r:id="rId55" w:history="1">
        <w:r w:rsidRPr="00BF3CFD">
          <w:rPr>
            <w:rStyle w:val="Hyperlink"/>
          </w:rPr>
          <w:t>Original essays written in seconds: how ‘</w:t>
        </w:r>
        <w:proofErr w:type="gramStart"/>
        <w:r w:rsidRPr="00BF3CFD">
          <w:rPr>
            <w:rStyle w:val="Hyperlink"/>
          </w:rPr>
          <w:t>transformers’</w:t>
        </w:r>
        <w:proofErr w:type="gramEnd"/>
        <w:r w:rsidRPr="00BF3CFD">
          <w:rPr>
            <w:rStyle w:val="Hyperlink"/>
          </w:rPr>
          <w:t xml:space="preserve"> will change assessment</w:t>
        </w:r>
      </w:hyperlink>
    </w:p>
    <w:p w14:paraId="201210EE" w14:textId="55871405" w:rsidR="00F93AAD" w:rsidRDefault="00BF3CFD">
      <w:r>
        <w:t>(</w:t>
      </w:r>
      <w:r w:rsidRPr="00E744D6">
        <w:t>Times Higher Education</w:t>
      </w:r>
      <w:r>
        <w:t xml:space="preserve"> by</w:t>
      </w:r>
      <w:r>
        <w:t xml:space="preserve"> </w:t>
      </w:r>
      <w:r>
        <w:t>Mike Sharples,</w:t>
      </w:r>
      <w:r>
        <w:t xml:space="preserve"> </w:t>
      </w:r>
      <w:r>
        <w:t>Rafael Pérez y Pérez</w:t>
      </w:r>
      <w:r>
        <w:t xml:space="preserve">, </w:t>
      </w:r>
      <w:r>
        <w:t>The Open University</w:t>
      </w:r>
      <w:r>
        <w:t xml:space="preserve">, </w:t>
      </w:r>
      <w:r>
        <w:t>Metropolitan Autonomous University</w:t>
      </w:r>
      <w:r>
        <w:t xml:space="preserve"> | </w:t>
      </w:r>
      <w:r w:rsidRPr="00BF3CFD">
        <w:t>4 Jul 2022</w:t>
      </w:r>
      <w:r>
        <w:t>)</w:t>
      </w:r>
    </w:p>
    <w:sectPr w:rsidR="00F93A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717B3"/>
    <w:multiLevelType w:val="multilevel"/>
    <w:tmpl w:val="D6E257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890843"/>
    <w:multiLevelType w:val="multilevel"/>
    <w:tmpl w:val="490808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E47130"/>
    <w:multiLevelType w:val="hybridMultilevel"/>
    <w:tmpl w:val="0CC2C5DC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3C31745"/>
    <w:multiLevelType w:val="hybridMultilevel"/>
    <w:tmpl w:val="0100CAAA"/>
    <w:lvl w:ilvl="0" w:tplc="FFFFFFFF">
      <w:start w:val="1"/>
      <w:numFmt w:val="upp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63D3EDA"/>
    <w:multiLevelType w:val="multilevel"/>
    <w:tmpl w:val="0A84A7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0386983"/>
    <w:multiLevelType w:val="hybridMultilevel"/>
    <w:tmpl w:val="0FFC8F9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95A5774"/>
    <w:multiLevelType w:val="hybridMultilevel"/>
    <w:tmpl w:val="C7326AB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897728"/>
    <w:multiLevelType w:val="multilevel"/>
    <w:tmpl w:val="059A5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EAE3A14"/>
    <w:multiLevelType w:val="hybridMultilevel"/>
    <w:tmpl w:val="6810C30C"/>
    <w:lvl w:ilvl="0" w:tplc="FFFFFFFF">
      <w:start w:val="1"/>
      <w:numFmt w:val="upp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A5C4B28"/>
    <w:multiLevelType w:val="hybridMultilevel"/>
    <w:tmpl w:val="F1DE86FA"/>
    <w:lvl w:ilvl="0" w:tplc="B93CA6CC">
      <w:start w:val="2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BB1FD3"/>
    <w:multiLevelType w:val="hybridMultilevel"/>
    <w:tmpl w:val="6810C30C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CAB1BE0"/>
    <w:multiLevelType w:val="multilevel"/>
    <w:tmpl w:val="3F447C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DFB4ADF"/>
    <w:multiLevelType w:val="hybridMultilevel"/>
    <w:tmpl w:val="FBEE7DEC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7644258">
    <w:abstractNumId w:val="4"/>
  </w:num>
  <w:num w:numId="2" w16cid:durableId="910502502">
    <w:abstractNumId w:val="6"/>
  </w:num>
  <w:num w:numId="3" w16cid:durableId="1028291567">
    <w:abstractNumId w:val="10"/>
  </w:num>
  <w:num w:numId="4" w16cid:durableId="1707832358">
    <w:abstractNumId w:val="3"/>
  </w:num>
  <w:num w:numId="5" w16cid:durableId="785000335">
    <w:abstractNumId w:val="9"/>
  </w:num>
  <w:num w:numId="6" w16cid:durableId="1061977708">
    <w:abstractNumId w:val="1"/>
  </w:num>
  <w:num w:numId="7" w16cid:durableId="581643236">
    <w:abstractNumId w:val="12"/>
  </w:num>
  <w:num w:numId="8" w16cid:durableId="1135411558">
    <w:abstractNumId w:val="8"/>
  </w:num>
  <w:num w:numId="9" w16cid:durableId="350374758">
    <w:abstractNumId w:val="5"/>
  </w:num>
  <w:num w:numId="10" w16cid:durableId="1693845371">
    <w:abstractNumId w:val="2"/>
  </w:num>
  <w:num w:numId="11" w16cid:durableId="864832045">
    <w:abstractNumId w:val="11"/>
  </w:num>
  <w:num w:numId="12" w16cid:durableId="2114284689">
    <w:abstractNumId w:val="7"/>
  </w:num>
  <w:num w:numId="13" w16cid:durableId="12666198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OwtDA0NrOwMLU0tTBT0lEKTi0uzszPAykwrAUANUE//SwAAAA="/>
  </w:docVars>
  <w:rsids>
    <w:rsidRoot w:val="00E91056"/>
    <w:rsid w:val="001D4F78"/>
    <w:rsid w:val="001E1BFC"/>
    <w:rsid w:val="00202442"/>
    <w:rsid w:val="00207A38"/>
    <w:rsid w:val="00232331"/>
    <w:rsid w:val="00284F67"/>
    <w:rsid w:val="00404AC6"/>
    <w:rsid w:val="005F44C0"/>
    <w:rsid w:val="008657B1"/>
    <w:rsid w:val="009833BD"/>
    <w:rsid w:val="009A5EDA"/>
    <w:rsid w:val="00A053F9"/>
    <w:rsid w:val="00A07F09"/>
    <w:rsid w:val="00AE58BA"/>
    <w:rsid w:val="00B801F0"/>
    <w:rsid w:val="00BF3CFD"/>
    <w:rsid w:val="00E149E6"/>
    <w:rsid w:val="00E744D6"/>
    <w:rsid w:val="00E91056"/>
    <w:rsid w:val="00F93AAD"/>
    <w:rsid w:val="00FD71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6A5A1F"/>
  <w15:chartTrackingRefBased/>
  <w15:docId w15:val="{7CB7E267-6FC5-43E4-82EB-25F7221D1B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833B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33B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E58B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F3CF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D713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D4F7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E1BF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9105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1056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833B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833B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E58B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F3CF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B801F0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D7131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1D4F78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E1BFC"/>
    <w:rPr>
      <w:rFonts w:asciiTheme="majorHAnsi" w:eastAsiaTheme="majorEastAsia" w:hAnsiTheme="majorHAnsi" w:cstheme="majorBidi"/>
      <w:i/>
      <w:iCs/>
      <w:color w:val="1F3763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30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8054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825973354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</w:divsChild>
        </w:div>
        <w:div w:id="128373212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34698203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</w:divsChild>
        </w:div>
      </w:divsChild>
    </w:div>
    <w:div w:id="65302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8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6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4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98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1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8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8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39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87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823591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1019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942801">
                              <w:marLeft w:val="0"/>
                              <w:marRight w:val="0"/>
                              <w:marTop w:val="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09516686">
                          <w:marLeft w:val="30"/>
                          <w:marRight w:val="30"/>
                          <w:marTop w:val="0"/>
                          <w:marBottom w:val="0"/>
                          <w:divBdr>
                            <w:top w:val="single" w:sz="2" w:space="8" w:color="auto"/>
                            <w:left w:val="single" w:sz="6" w:space="8" w:color="CCCCCC"/>
                            <w:bottom w:val="single" w:sz="6" w:space="8" w:color="CCCCCC"/>
                            <w:right w:val="single" w:sz="6" w:space="8" w:color="CCCCCC"/>
                          </w:divBdr>
                          <w:divsChild>
                            <w:div w:id="15391203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18878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746108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90339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298701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970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675008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4394193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01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4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8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3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5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0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94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4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csu.smartcatalogiq.com/2022-2023/Undergraduate-Catalog/Academic-Policies/Honor-Code" TargetMode="External"/><Relationship Id="rId18" Type="http://schemas.openxmlformats.org/officeDocument/2006/relationships/hyperlink" Target="https://gcsu.smartcatalogiq.com/2022-2023/Undergraduate-Catalog/Academic-Policies/Student-Code-of-Conduct/Student-Academic-Dishonesty" TargetMode="External"/><Relationship Id="rId26" Type="http://schemas.openxmlformats.org/officeDocument/2006/relationships/hyperlink" Target="https://gcsu.smartcatalogiq.com/2022-2023/Graduate-Catalog/Academic-Policies/Student-Code-of-Conduct/General-Statement" TargetMode="External"/><Relationship Id="rId39" Type="http://schemas.openxmlformats.org/officeDocument/2006/relationships/hyperlink" Target="https://www.sciencefocus.com/future-technology/gpt-3/" TargetMode="External"/><Relationship Id="rId21" Type="http://schemas.openxmlformats.org/officeDocument/2006/relationships/hyperlink" Target="https://www.gcsu.edu/deanofstudents/student-code-of-conduct" TargetMode="External"/><Relationship Id="rId34" Type="http://schemas.openxmlformats.org/officeDocument/2006/relationships/hyperlink" Target="https://huggingface.co/openai-detector" TargetMode="External"/><Relationship Id="rId42" Type="http://schemas.openxmlformats.org/officeDocument/2006/relationships/hyperlink" Target="https://hbr.org/2022/12/chatgpt-is-a-tipping-point-for-ai" TargetMode="External"/><Relationship Id="rId47" Type="http://schemas.openxmlformats.org/officeDocument/2006/relationships/hyperlink" Target="https://thealgorithmicbridge.substack.com/p/openai-has-the-key-to-identify-chatgpts" TargetMode="External"/><Relationship Id="rId50" Type="http://schemas.openxmlformats.org/officeDocument/2006/relationships/hyperlink" Target="https://www.socialsciencespace.com/2022/12/how-chatgpt-could-transform-higher-education/" TargetMode="External"/><Relationship Id="rId55" Type="http://schemas.openxmlformats.org/officeDocument/2006/relationships/hyperlink" Target="https://www.timeshighereducation.com/campus/original-essays-written-seconds-how-transformers-will-change-assessment" TargetMode="External"/><Relationship Id="rId7" Type="http://schemas.openxmlformats.org/officeDocument/2006/relationships/hyperlink" Target="https://gcsu.smartcatalogiq.com/Policy-Manual/Policy-Manual/Academic-Affairs" TargetMode="External"/><Relationship Id="rId2" Type="http://schemas.openxmlformats.org/officeDocument/2006/relationships/styles" Target="styles.xml"/><Relationship Id="rId16" Type="http://schemas.openxmlformats.org/officeDocument/2006/relationships/hyperlink" Target="https://gcsu.smartcatalogiq.com/2022-2023/Undergraduate-Catalog/Academic-Policies/Student-Code-of-Conduct" TargetMode="External"/><Relationship Id="rId29" Type="http://schemas.openxmlformats.org/officeDocument/2006/relationships/hyperlink" Target="https://gcsu.smartcatalogiq.com/2022-2023/Graduate-Catalog/Academic-Policies/Student-Code-of-Conduct/Copy-of-The-Honor-Code/The-Honor-Code" TargetMode="External"/><Relationship Id="rId11" Type="http://schemas.openxmlformats.org/officeDocument/2006/relationships/hyperlink" Target="https://gcsu.smartcatalogiq.com/2022-2023/Undergraduate-Catalog" TargetMode="External"/><Relationship Id="rId24" Type="http://schemas.openxmlformats.org/officeDocument/2006/relationships/hyperlink" Target="https://gcsu.smartcatalogiq.com/2022-2023/Graduate-Catalog/Academic-Policies" TargetMode="External"/><Relationship Id="rId32" Type="http://schemas.openxmlformats.org/officeDocument/2006/relationships/hyperlink" Target="https://huggingface.co/roberta-base-openai-detector" TargetMode="External"/><Relationship Id="rId37" Type="http://schemas.openxmlformats.org/officeDocument/2006/relationships/hyperlink" Target="https://forum.effectivealtruism.org/posts/brFTTy47YdGxCDzqp/how-to-catch-a-chatgpt-cheat-7-practical-tips" TargetMode="External"/><Relationship Id="rId40" Type="http://schemas.openxmlformats.org/officeDocument/2006/relationships/hyperlink" Target="https://www.axios.com/2022/12/19/chatgpt-ai-chatbots-doomsday-truth" TargetMode="External"/><Relationship Id="rId45" Type="http://schemas.openxmlformats.org/officeDocument/2006/relationships/hyperlink" Target="https://www.weforum.org/agenda/2022/12/chatgpt-ai-bot-intelligent-conversation/" TargetMode="External"/><Relationship Id="rId53" Type="http://schemas.openxmlformats.org/officeDocument/2006/relationships/hyperlink" Target="https://www.timeshighereducation.com/campus/eight-ways-engage-ai-writers-higher-education" TargetMode="External"/><Relationship Id="rId5" Type="http://schemas.openxmlformats.org/officeDocument/2006/relationships/hyperlink" Target="https://gcsu.smartcatalogiq.com/Policy-Manual/Policy-Manual/Academic-Affairs/EmploymentPolicies-Procedures-Benefits/Faculty-Professional-Development-Opportunities/Faculty-Research/Policy-on-Research-Misconduct" TargetMode="External"/><Relationship Id="rId19" Type="http://schemas.openxmlformats.org/officeDocument/2006/relationships/hyperlink" Target="https://gcsu.smartcatalogiq.com/2022-2023/Undergraduate-Catalog/Academic-Policies/Student-Rights-and-Responsibilitie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csu.smartcatalogiq.com/Policy-Manual/Policy-Manual/Academic-Affairs/EmploymentPolicies-Procedures-Benefits/Faculty-Professional-Development-Opportunities" TargetMode="External"/><Relationship Id="rId14" Type="http://schemas.openxmlformats.org/officeDocument/2006/relationships/hyperlink" Target="https://gcsu.smartcatalogiq.com/2022-2023/Undergraduate-Catalog/Academic-Policies/Honor-Code/The-Honor-Code" TargetMode="External"/><Relationship Id="rId22" Type="http://schemas.openxmlformats.org/officeDocument/2006/relationships/hyperlink" Target="https://www.gcsu.edu/deanofstudents/student-code-of-conduct#rule9" TargetMode="External"/><Relationship Id="rId27" Type="http://schemas.openxmlformats.org/officeDocument/2006/relationships/hyperlink" Target="https://gcsu.smartcatalogiq.com/2022-2023/Graduate-Catalog/Academic-Policies/Student-Code-of-Conduct/Student-Academic-Dishonesty" TargetMode="External"/><Relationship Id="rId30" Type="http://schemas.openxmlformats.org/officeDocument/2006/relationships/hyperlink" Target="https://gcsu.smartcatalogiq.com/2022-2023/Graduate-Catalog/Academic-Policies/Student-Code-of-Conduct/Copy-of-The-Honor-Code/Violations-Defined" TargetMode="External"/><Relationship Id="rId35" Type="http://schemas.openxmlformats.org/officeDocument/2006/relationships/hyperlink" Target="https://iblnews.org/chatgpt-4-the-fined-tuned-version-of-chatgpt-3-might-prompt-a-major-shift/" TargetMode="External"/><Relationship Id="rId43" Type="http://schemas.openxmlformats.org/officeDocument/2006/relationships/hyperlink" Target="https://www.insidehighered.com/digital-learning/blogs/online-trending-now/deconstructing-chatgpt-future-continuing-education" TargetMode="External"/><Relationship Id="rId48" Type="http://schemas.openxmlformats.org/officeDocument/2006/relationships/hyperlink" Target="https://www.timeshighereducation.com/campus/chatgpt-and-rise-ai-writers-how-should-higher-education-respond" TargetMode="External"/><Relationship Id="rId56" Type="http://schemas.openxmlformats.org/officeDocument/2006/relationships/fontTable" Target="fontTable.xml"/><Relationship Id="rId8" Type="http://schemas.openxmlformats.org/officeDocument/2006/relationships/hyperlink" Target="https://gcsu.smartcatalogiq.com/Policy-Manual/Policy-Manual/Academic-Affairs/EmploymentPolicies-Procedures-Benefits" TargetMode="External"/><Relationship Id="rId51" Type="http://schemas.openxmlformats.org/officeDocument/2006/relationships/hyperlink" Target="https://originality.ai/can-gpt-3-5-chatgpt-be-detected/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gcsu.smartcatalogiq.com/2022-2023/Undergraduate-Catalog/Academic-Policies" TargetMode="External"/><Relationship Id="rId17" Type="http://schemas.openxmlformats.org/officeDocument/2006/relationships/hyperlink" Target="https://gcsu.smartcatalogiq.com/2022-2023/Undergraduate-Catalog/Academic-Policies/Student-Code-of-Conduct/General-Statement" TargetMode="External"/><Relationship Id="rId25" Type="http://schemas.openxmlformats.org/officeDocument/2006/relationships/hyperlink" Target="https://gcsu.smartcatalogiq.com/2022-2023/Graduate-Catalog/Academic-Policies/Student-Code-of-Conduct" TargetMode="External"/><Relationship Id="rId33" Type="http://schemas.openxmlformats.org/officeDocument/2006/relationships/hyperlink" Target="https://huggingface.co/" TargetMode="External"/><Relationship Id="rId38" Type="http://schemas.openxmlformats.org/officeDocument/2006/relationships/hyperlink" Target="https://www.axios.com/2022/12/26/chatbot-cheating-university-warning-chatgpt" TargetMode="External"/><Relationship Id="rId46" Type="http://schemas.openxmlformats.org/officeDocument/2006/relationships/hyperlink" Target="https://medium.com/geekculture/how-to-detect-if-an-essay-was-generated-by-openais-chatgpt-58bb8adc8461" TargetMode="External"/><Relationship Id="rId20" Type="http://schemas.openxmlformats.org/officeDocument/2006/relationships/hyperlink" Target="https://www.gcsu.edu/deanofstudents/student-code-of-conduct" TargetMode="External"/><Relationship Id="rId41" Type="http://schemas.openxmlformats.org/officeDocument/2006/relationships/hyperlink" Target="https://www.npr.org/2022/12/19/1143912956/chatgpt-ai-chatbot-homework-academia" TargetMode="External"/><Relationship Id="rId54" Type="http://schemas.openxmlformats.org/officeDocument/2006/relationships/hyperlink" Target="https://www.timeshighereducation.com/campus/ai-higher-education-dystopia-utopia-or-something-between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gcsu.smartcatalogiq.com/Policy-Manual/Policy-Manual" TargetMode="External"/><Relationship Id="rId15" Type="http://schemas.openxmlformats.org/officeDocument/2006/relationships/hyperlink" Target="https://gcsu.smartcatalogiq.com/2022-2023/Undergraduate-Catalog/Academic-Policies/Honor-Code/Violations-Defined" TargetMode="External"/><Relationship Id="rId23" Type="http://schemas.openxmlformats.org/officeDocument/2006/relationships/hyperlink" Target="https://gcsu.smartcatalogiq.com/2022-2023/Graduate-Catalog" TargetMode="External"/><Relationship Id="rId28" Type="http://schemas.openxmlformats.org/officeDocument/2006/relationships/hyperlink" Target="https://gcsu.smartcatalogiq.com/2022-2023/Graduate-Catalog/Academic-Policies/Student-Code-of-Conduct/Copy-of-The-Honor-Code" TargetMode="External"/><Relationship Id="rId36" Type="http://schemas.openxmlformats.org/officeDocument/2006/relationships/hyperlink" Target="https://www.cybertalk.org/2022/12/28/chatgpt-is-a-big-deal-and-heres-why-for-2023-and-beyond/" TargetMode="External"/><Relationship Id="rId49" Type="http://schemas.openxmlformats.org/officeDocument/2006/relationships/hyperlink" Target="https://www.theatlantic.com/technology/archive/2022/12/openai-chatgpt-writing-high-school-english-essay/672412/?utm_source=apple_news&amp;fbclid=IwAR1VjM4I3sf4v3UPdijZzXVJEaGYctmCH1BHxQdhaiRrvMknbSGyo4tWBm8" TargetMode="External"/><Relationship Id="rId57" Type="http://schemas.openxmlformats.org/officeDocument/2006/relationships/theme" Target="theme/theme1.xml"/><Relationship Id="rId10" Type="http://schemas.openxmlformats.org/officeDocument/2006/relationships/hyperlink" Target="https://gcsu.smartcatalogiq.com/Policy-Manual/Policy-Manual/Academic-Affairs/EmploymentPolicies-Procedures-Benefits/Faculty-Professional-Development-Opportunities/Faculty-Research" TargetMode="External"/><Relationship Id="rId31" Type="http://schemas.openxmlformats.org/officeDocument/2006/relationships/hyperlink" Target="https://gcsu.smartcatalogiq.com/2022-2023/Graduate-Catalog/Academic-Policies/Student-Rights-and-Responsibilities" TargetMode="External"/><Relationship Id="rId44" Type="http://schemas.openxmlformats.org/officeDocument/2006/relationships/hyperlink" Target="https://www.chronicle.com/article/ai-and-the-future-of-undergraduate-writing?cid=gen_sign_in" TargetMode="External"/><Relationship Id="rId52" Type="http://schemas.openxmlformats.org/officeDocument/2006/relationships/hyperlink" Target="https://originality.a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4</TotalTime>
  <Pages>3</Pages>
  <Words>1364</Words>
  <Characters>7777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Flory</dc:creator>
  <cp:keywords/>
  <dc:description/>
  <cp:lastModifiedBy>Jennifer Flory</cp:lastModifiedBy>
  <cp:revision>5</cp:revision>
  <dcterms:created xsi:type="dcterms:W3CDTF">2022-12-30T18:22:00Z</dcterms:created>
  <dcterms:modified xsi:type="dcterms:W3CDTF">2022-12-31T04:29:00Z</dcterms:modified>
</cp:coreProperties>
</file>